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b025791ae206ec4c05305866417a2a5a88149"/>
      <w:r>
        <w:rPr>
          <w:b/>
        </w:rPr>
        <w:t xml:space="preserve">ПРОТОКОЛ ПРО РЕЗУЛЬТАТИ ЗЕМЕЛЬНИХ ТОРГІВ № LSP001-UA-20230526-051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, продаж з перевавжним правом</w:t>
      </w:r>
    </w:p>
    <w:p>
      <w:pPr>
        <w:numPr>
          <w:ilvl w:val="0"/>
          <w:numId w:val="1001"/>
        </w:numPr>
        <w:pStyle w:val="Compact"/>
      </w:pPr>
      <w:r>
        <w:t xml:space="preserve">Продаж арештованої земельної ділянки, цільове призначення: для ведення товарного сільськогосподарського виробництва, площею 2,6624 га, кадастровий номер 0525384800:01:002:0192 що розташована за адресою: Вінницька область., Жмеринський район с/р Лоз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7 635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29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Ніна Михайлівна, ІПН/РНОКПП: 29803165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Олекса Любомирович, ІПН/РНОКПП: 29146025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9.2023 09:36: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29:06Z</dcterms:created>
  <dcterms:modified xsi:type="dcterms:W3CDTF">2024-05-05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